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50B66" w14:textId="12ACC358" w:rsidR="00FE3C8E" w:rsidRPr="00930020" w:rsidRDefault="00FE3C8E" w:rsidP="00067980">
      <w:pPr>
        <w:pStyle w:val="Quote"/>
        <w:rPr>
          <w:i w:val="0"/>
          <w:color w:val="auto"/>
          <w:sz w:val="28"/>
        </w:rPr>
      </w:pPr>
      <w:r w:rsidRPr="00930020">
        <w:rPr>
          <w:i w:val="0"/>
          <w:color w:val="auto"/>
          <w:sz w:val="28"/>
        </w:rPr>
        <w:t>MIS2502</w:t>
      </w:r>
      <w:r w:rsidR="00491FC5" w:rsidRPr="00930020">
        <w:rPr>
          <w:i w:val="0"/>
          <w:color w:val="auto"/>
          <w:sz w:val="28"/>
        </w:rPr>
        <w:t xml:space="preserve"> SEC </w:t>
      </w:r>
      <w:r w:rsidR="00D63996" w:rsidRPr="00930020">
        <w:rPr>
          <w:i w:val="0"/>
          <w:color w:val="auto"/>
          <w:sz w:val="28"/>
        </w:rPr>
        <w:t>004</w:t>
      </w:r>
      <w:r w:rsidRPr="00930020">
        <w:rPr>
          <w:i w:val="0"/>
          <w:color w:val="auto"/>
          <w:sz w:val="28"/>
        </w:rPr>
        <w:t>: Exam 1 Study Guide</w:t>
      </w:r>
      <w:r w:rsidR="00F7265A" w:rsidRPr="00930020">
        <w:rPr>
          <w:i w:val="0"/>
          <w:color w:val="auto"/>
          <w:sz w:val="28"/>
        </w:rPr>
        <w:t xml:space="preserve"> (</w:t>
      </w:r>
      <w:r w:rsidR="00AF6D96" w:rsidRPr="00930020">
        <w:rPr>
          <w:i w:val="0"/>
          <w:color w:val="auto"/>
          <w:sz w:val="28"/>
        </w:rPr>
        <w:t>Spring</w:t>
      </w:r>
      <w:r w:rsidR="00545EA4" w:rsidRPr="00930020">
        <w:rPr>
          <w:i w:val="0"/>
          <w:color w:val="auto"/>
          <w:sz w:val="28"/>
        </w:rPr>
        <w:t xml:space="preserve"> 2018)</w:t>
      </w:r>
    </w:p>
    <w:p w14:paraId="69A327E3" w14:textId="10559E90" w:rsidR="00067980" w:rsidRPr="00930020" w:rsidRDefault="00067980" w:rsidP="00067980">
      <w:pPr>
        <w:jc w:val="center"/>
      </w:pPr>
      <w:r w:rsidRPr="00930020">
        <w:t xml:space="preserve">Instructor: </w:t>
      </w:r>
      <w:r w:rsidR="00AF6D96" w:rsidRPr="00930020">
        <w:t>Zhe Deng</w:t>
      </w:r>
    </w:p>
    <w:p w14:paraId="333E1585" w14:textId="77777777" w:rsidR="0059099D" w:rsidRPr="00930020" w:rsidRDefault="009A4AD2">
      <w:pPr>
        <w:rPr>
          <w:rFonts w:eastAsiaTheme="minorHAnsi"/>
        </w:rPr>
      </w:pPr>
      <w:r w:rsidRPr="00930020">
        <w:t xml:space="preserve">The exam will be a combination of </w:t>
      </w:r>
      <w:r w:rsidR="00F0119C" w:rsidRPr="00930020">
        <w:t xml:space="preserve">multiple-choice and short-answer </w:t>
      </w:r>
      <w:r w:rsidRPr="00930020">
        <w:t xml:space="preserve">questions. </w:t>
      </w:r>
      <w:r w:rsidR="00095CA6" w:rsidRPr="00930020">
        <w:t>It is a closed-book, closed-notes exam.</w:t>
      </w:r>
      <w:r w:rsidR="00ED2070" w:rsidRPr="00930020">
        <w:t xml:space="preserve"> You will not be able to use a computer during the exam.</w:t>
      </w:r>
      <w:r w:rsidR="00CD3711" w:rsidRPr="00930020">
        <w:t xml:space="preserve"> You </w:t>
      </w:r>
      <w:r w:rsidR="00337126" w:rsidRPr="00930020">
        <w:t>may</w:t>
      </w:r>
      <w:r w:rsidR="00CD3711" w:rsidRPr="00930020">
        <w:t xml:space="preserve"> be asked to draw ERD and/or schema</w:t>
      </w:r>
      <w:r w:rsidR="005D36C7" w:rsidRPr="00930020">
        <w:t xml:space="preserve"> by hand</w:t>
      </w:r>
      <w:r w:rsidR="009A3AAA" w:rsidRPr="00930020">
        <w:t>.</w:t>
      </w:r>
    </w:p>
    <w:p w14:paraId="6FCC51ED" w14:textId="26B06814" w:rsidR="0021457B" w:rsidRPr="00930020" w:rsidRDefault="0021457B">
      <w:pPr>
        <w:rPr>
          <w:b/>
          <w:i/>
        </w:rPr>
      </w:pPr>
      <w:r w:rsidRPr="00930020">
        <w:t xml:space="preserve">The following is a list of items that you should review in preparation for the exam. Note that </w:t>
      </w:r>
      <w:r w:rsidRPr="00930020">
        <w:rPr>
          <w:b/>
          <w:i/>
          <w:u w:val="single"/>
        </w:rPr>
        <w:t>not every item on this list may be on the exam, and there may be items on the exam not on this list</w:t>
      </w:r>
      <w:r w:rsidRPr="00930020">
        <w:rPr>
          <w:b/>
          <w:i/>
        </w:rPr>
        <w:t>.</w:t>
      </w:r>
    </w:p>
    <w:p w14:paraId="58957E09" w14:textId="77777777" w:rsidR="00302C24" w:rsidRPr="00930020" w:rsidRDefault="00302C24">
      <w:pPr>
        <w:rPr>
          <w:b/>
          <w:i/>
        </w:rPr>
      </w:pPr>
    </w:p>
    <w:p w14:paraId="0C6FDD4C" w14:textId="77777777" w:rsidR="0021457B" w:rsidRPr="00930020" w:rsidRDefault="00164715">
      <w:pPr>
        <w:rPr>
          <w:b/>
          <w:sz w:val="24"/>
        </w:rPr>
      </w:pPr>
      <w:r w:rsidRPr="00930020">
        <w:rPr>
          <w:b/>
          <w:sz w:val="24"/>
        </w:rPr>
        <w:t xml:space="preserve">The Things You Can Do </w:t>
      </w:r>
      <w:proofErr w:type="gramStart"/>
      <w:r w:rsidRPr="00930020">
        <w:rPr>
          <w:b/>
          <w:sz w:val="24"/>
        </w:rPr>
        <w:t>With</w:t>
      </w:r>
      <w:proofErr w:type="gramEnd"/>
      <w:r w:rsidRPr="00930020">
        <w:rPr>
          <w:b/>
          <w:sz w:val="24"/>
        </w:rPr>
        <w:t xml:space="preserve"> Data/The Information Architecture of an Organization</w:t>
      </w:r>
    </w:p>
    <w:p w14:paraId="3A896B2D" w14:textId="77777777" w:rsidR="00164715" w:rsidRPr="00930020" w:rsidRDefault="008B16C0" w:rsidP="008B16C0">
      <w:pPr>
        <w:pStyle w:val="ListParagraph"/>
        <w:numPr>
          <w:ilvl w:val="0"/>
          <w:numId w:val="3"/>
        </w:numPr>
      </w:pPr>
      <w:r w:rsidRPr="00930020">
        <w:t>What is the difference between data and information?</w:t>
      </w:r>
      <w:r w:rsidR="000E1479" w:rsidRPr="00930020">
        <w:t xml:space="preserve"> Give examples.</w:t>
      </w:r>
    </w:p>
    <w:p w14:paraId="44E16A86" w14:textId="77777777" w:rsidR="008B16C0" w:rsidRPr="00930020" w:rsidRDefault="008B16C0" w:rsidP="008B16C0">
      <w:pPr>
        <w:pStyle w:val="ListParagraph"/>
        <w:numPr>
          <w:ilvl w:val="0"/>
          <w:numId w:val="3"/>
        </w:numPr>
      </w:pPr>
      <w:r w:rsidRPr="00930020">
        <w:t>What is a transaction?</w:t>
      </w:r>
    </w:p>
    <w:p w14:paraId="16C073F8" w14:textId="77777777" w:rsidR="008B16C0" w:rsidRPr="00930020" w:rsidRDefault="008B16C0" w:rsidP="008B16C0">
      <w:pPr>
        <w:pStyle w:val="ListParagraph"/>
        <w:numPr>
          <w:ilvl w:val="0"/>
          <w:numId w:val="3"/>
        </w:numPr>
      </w:pPr>
      <w:r w:rsidRPr="00930020">
        <w:t xml:space="preserve">What are the characteristics of a </w:t>
      </w:r>
      <w:r w:rsidR="00492C2C" w:rsidRPr="00930020">
        <w:t>transactional database</w:t>
      </w:r>
      <w:r w:rsidRPr="00930020">
        <w:t>?</w:t>
      </w:r>
      <w:r w:rsidR="00EE694C" w:rsidRPr="00930020">
        <w:t xml:space="preserve"> </w:t>
      </w:r>
    </w:p>
    <w:p w14:paraId="702DAA09" w14:textId="77777777" w:rsidR="00F21FD1" w:rsidRPr="00930020" w:rsidRDefault="00F21FD1" w:rsidP="00F21FD1">
      <w:pPr>
        <w:pStyle w:val="ListParagraph"/>
        <w:numPr>
          <w:ilvl w:val="1"/>
          <w:numId w:val="3"/>
        </w:numPr>
      </w:pPr>
      <w:r w:rsidRPr="00930020">
        <w:t xml:space="preserve">What are the goals </w:t>
      </w:r>
      <w:r w:rsidR="00C46AB3" w:rsidRPr="00930020">
        <w:t xml:space="preserve">and benefits </w:t>
      </w:r>
      <w:r w:rsidRPr="00930020">
        <w:t>of this type of database?</w:t>
      </w:r>
    </w:p>
    <w:p w14:paraId="22E11D46" w14:textId="77777777" w:rsidR="008B16C0" w:rsidRPr="00930020" w:rsidRDefault="008B16C0" w:rsidP="008B16C0">
      <w:pPr>
        <w:pStyle w:val="ListParagraph"/>
        <w:numPr>
          <w:ilvl w:val="0"/>
          <w:numId w:val="3"/>
        </w:numPr>
      </w:pPr>
      <w:r w:rsidRPr="00930020">
        <w:t>What are the characteristics of an analytical data store?</w:t>
      </w:r>
    </w:p>
    <w:p w14:paraId="312CBF9A" w14:textId="77777777" w:rsidR="00F21FD1" w:rsidRPr="00930020" w:rsidRDefault="00F21FD1" w:rsidP="00F21FD1">
      <w:pPr>
        <w:pStyle w:val="ListParagraph"/>
        <w:numPr>
          <w:ilvl w:val="1"/>
          <w:numId w:val="3"/>
        </w:numPr>
      </w:pPr>
      <w:r w:rsidRPr="00930020">
        <w:t xml:space="preserve">What are the goals </w:t>
      </w:r>
      <w:r w:rsidR="00C46AB3" w:rsidRPr="00930020">
        <w:t xml:space="preserve">and benefits </w:t>
      </w:r>
      <w:r w:rsidRPr="00930020">
        <w:t>of this type of database?</w:t>
      </w:r>
    </w:p>
    <w:p w14:paraId="1CBF4120" w14:textId="77777777" w:rsidR="008B16C0" w:rsidRPr="00930020" w:rsidRDefault="008B16C0" w:rsidP="008B16C0">
      <w:pPr>
        <w:pStyle w:val="ListParagraph"/>
        <w:numPr>
          <w:ilvl w:val="0"/>
          <w:numId w:val="3"/>
        </w:numPr>
      </w:pPr>
      <w:r w:rsidRPr="00930020">
        <w:t xml:space="preserve">What is the relationship between a </w:t>
      </w:r>
      <w:r w:rsidR="00431A45" w:rsidRPr="00930020">
        <w:t>transactional database</w:t>
      </w:r>
      <w:r w:rsidRPr="00930020">
        <w:t xml:space="preserve"> and an analytical data store?</w:t>
      </w:r>
    </w:p>
    <w:p w14:paraId="7CAC653D" w14:textId="77777777" w:rsidR="00302C24" w:rsidRPr="00930020" w:rsidRDefault="00302C24">
      <w:pPr>
        <w:rPr>
          <w:b/>
          <w:sz w:val="24"/>
        </w:rPr>
      </w:pPr>
    </w:p>
    <w:p w14:paraId="70323BB8" w14:textId="7A111700" w:rsidR="006360E9" w:rsidRPr="00930020" w:rsidRDefault="00EE0F93">
      <w:pPr>
        <w:rPr>
          <w:b/>
          <w:sz w:val="24"/>
        </w:rPr>
      </w:pPr>
      <w:r w:rsidRPr="00930020">
        <w:rPr>
          <w:b/>
          <w:sz w:val="24"/>
        </w:rPr>
        <w:t>Relational Data Modeling</w:t>
      </w:r>
    </w:p>
    <w:p w14:paraId="5229EC8A" w14:textId="77777777" w:rsidR="003F1618" w:rsidRPr="00930020" w:rsidRDefault="003F1618" w:rsidP="003F1618">
      <w:pPr>
        <w:pStyle w:val="ListParagraph"/>
        <w:ind w:left="360"/>
        <w:rPr>
          <w:u w:val="single"/>
        </w:rPr>
      </w:pPr>
      <w:r w:rsidRPr="00930020">
        <w:rPr>
          <w:u w:val="single"/>
        </w:rPr>
        <w:t>Entity Relationship Diagram (ERD)</w:t>
      </w:r>
    </w:p>
    <w:p w14:paraId="2D645D26" w14:textId="77777777" w:rsidR="003F1618" w:rsidRPr="00930020" w:rsidRDefault="003F1618" w:rsidP="003F1618">
      <w:pPr>
        <w:pStyle w:val="ListParagraph"/>
        <w:numPr>
          <w:ilvl w:val="0"/>
          <w:numId w:val="2"/>
        </w:numPr>
      </w:pPr>
      <w:r w:rsidRPr="00930020">
        <w:t>Be able to draw an ERD based on a scenario description using the correct symbols and cardinality</w:t>
      </w:r>
    </w:p>
    <w:p w14:paraId="7E564DAC" w14:textId="77777777" w:rsidR="003F1618" w:rsidRPr="00930020" w:rsidRDefault="003F1618" w:rsidP="003F1618">
      <w:pPr>
        <w:pStyle w:val="ListParagraph"/>
        <w:numPr>
          <w:ilvl w:val="0"/>
          <w:numId w:val="2"/>
        </w:numPr>
      </w:pPr>
      <w:r w:rsidRPr="00930020">
        <w:t>Be able to interpret ERDs</w:t>
      </w:r>
    </w:p>
    <w:p w14:paraId="4FEEBBA4" w14:textId="77777777" w:rsidR="003F1618" w:rsidRPr="00930020" w:rsidRDefault="003F1618" w:rsidP="003F1618">
      <w:pPr>
        <w:pStyle w:val="ListParagraph"/>
        <w:numPr>
          <w:ilvl w:val="0"/>
          <w:numId w:val="2"/>
        </w:numPr>
      </w:pPr>
      <w:r w:rsidRPr="00930020">
        <w:t>Identify and define entities, relationships, and attributes</w:t>
      </w:r>
    </w:p>
    <w:p w14:paraId="14A15BAC" w14:textId="77777777" w:rsidR="003F1618" w:rsidRPr="00930020" w:rsidRDefault="003F1618" w:rsidP="003F1618">
      <w:pPr>
        <w:pStyle w:val="ListParagraph"/>
        <w:numPr>
          <w:ilvl w:val="0"/>
          <w:numId w:val="2"/>
        </w:numPr>
      </w:pPr>
      <w:r w:rsidRPr="00930020">
        <w:t>Identify primary key and non-key attributes</w:t>
      </w:r>
    </w:p>
    <w:p w14:paraId="0D4687D7" w14:textId="77777777" w:rsidR="003F1618" w:rsidRPr="00930020" w:rsidRDefault="003F1618" w:rsidP="003F1618">
      <w:pPr>
        <w:pStyle w:val="ListParagraph"/>
        <w:numPr>
          <w:ilvl w:val="1"/>
          <w:numId w:val="2"/>
        </w:numPr>
      </w:pPr>
      <w:r w:rsidRPr="00930020">
        <w:t>Make sure that you have a primary key for every entity</w:t>
      </w:r>
    </w:p>
    <w:p w14:paraId="65D5F8FA" w14:textId="77777777" w:rsidR="00EE0F93" w:rsidRPr="00930020" w:rsidRDefault="00EE0F93" w:rsidP="009626F7">
      <w:pPr>
        <w:pStyle w:val="ListParagraph"/>
        <w:numPr>
          <w:ilvl w:val="0"/>
          <w:numId w:val="2"/>
        </w:numPr>
      </w:pPr>
      <w:r w:rsidRPr="00930020">
        <w:t>Cardinality</w:t>
      </w:r>
    </w:p>
    <w:p w14:paraId="5CBD7FA9" w14:textId="77777777" w:rsidR="00E4468D" w:rsidRPr="00930020" w:rsidRDefault="00E4468D" w:rsidP="009626F7">
      <w:pPr>
        <w:pStyle w:val="ListParagraph"/>
        <w:numPr>
          <w:ilvl w:val="1"/>
          <w:numId w:val="2"/>
        </w:numPr>
      </w:pPr>
      <w:r w:rsidRPr="00930020">
        <w:t xml:space="preserve">Maximum cardinality: </w:t>
      </w:r>
      <w:r w:rsidR="00EE0F93" w:rsidRPr="00930020">
        <w:t>One-to-one, one-to-many, many-to-many</w:t>
      </w:r>
    </w:p>
    <w:p w14:paraId="6CD7655C" w14:textId="77777777" w:rsidR="00EE0F93" w:rsidRPr="00930020" w:rsidRDefault="00E4468D" w:rsidP="009626F7">
      <w:pPr>
        <w:pStyle w:val="ListParagraph"/>
        <w:numPr>
          <w:ilvl w:val="1"/>
          <w:numId w:val="2"/>
        </w:numPr>
      </w:pPr>
      <w:r w:rsidRPr="00930020">
        <w:t xml:space="preserve">Minimum cardinality: </w:t>
      </w:r>
      <w:r w:rsidR="00EE0F93" w:rsidRPr="00930020">
        <w:t>optional</w:t>
      </w:r>
      <w:r w:rsidR="00D94F20" w:rsidRPr="00930020">
        <w:t xml:space="preserve"> or mandatory </w:t>
      </w:r>
      <w:r w:rsidR="00EE0F93" w:rsidRPr="00930020">
        <w:t>(i.e., 0</w:t>
      </w:r>
      <w:r w:rsidR="00D94F20" w:rsidRPr="00930020">
        <w:t xml:space="preserve"> or 1</w:t>
      </w:r>
      <w:r w:rsidR="00EE0F93" w:rsidRPr="00930020">
        <w:t>)</w:t>
      </w:r>
    </w:p>
    <w:p w14:paraId="1E587B00" w14:textId="77777777" w:rsidR="00EE0F93" w:rsidRPr="00930020" w:rsidRDefault="00EE0F93" w:rsidP="009626F7">
      <w:pPr>
        <w:pStyle w:val="ListParagraph"/>
        <w:numPr>
          <w:ilvl w:val="0"/>
          <w:numId w:val="2"/>
        </w:numPr>
      </w:pPr>
      <w:r w:rsidRPr="00930020">
        <w:t>Identify when attributes describe entities and when they describe relationships</w:t>
      </w:r>
    </w:p>
    <w:p w14:paraId="6F577631" w14:textId="77777777" w:rsidR="00302C24" w:rsidRPr="00930020" w:rsidRDefault="00302C24" w:rsidP="00302C24">
      <w:pPr>
        <w:pStyle w:val="ListParagraph"/>
        <w:numPr>
          <w:ilvl w:val="0"/>
          <w:numId w:val="2"/>
        </w:numPr>
      </w:pPr>
      <w:r w:rsidRPr="00930020">
        <w:t>Best practices for normalization</w:t>
      </w:r>
    </w:p>
    <w:p w14:paraId="095E37CE" w14:textId="77777777" w:rsidR="00302C24" w:rsidRPr="00930020" w:rsidRDefault="00302C24" w:rsidP="00302C24">
      <w:pPr>
        <w:pStyle w:val="ListParagraph"/>
        <w:numPr>
          <w:ilvl w:val="1"/>
          <w:numId w:val="2"/>
        </w:numPr>
      </w:pPr>
      <w:r w:rsidRPr="00930020">
        <w:t>If an entity has multiple sets of related attributes, split them up into separate entities</w:t>
      </w:r>
    </w:p>
    <w:p w14:paraId="7E8F9301" w14:textId="77777777" w:rsidR="00302C24" w:rsidRPr="00930020" w:rsidRDefault="00302C24" w:rsidP="00302C24">
      <w:pPr>
        <w:pStyle w:val="ListParagraph"/>
        <w:numPr>
          <w:ilvl w:val="1"/>
          <w:numId w:val="2"/>
        </w:numPr>
      </w:pPr>
      <w:r w:rsidRPr="00930020">
        <w:t xml:space="preserve">Each attribute should be </w:t>
      </w:r>
      <w:r w:rsidRPr="00930020">
        <w:rPr>
          <w:i/>
        </w:rPr>
        <w:t>atomic</w:t>
      </w:r>
    </w:p>
    <w:p w14:paraId="65077DE7" w14:textId="77777777" w:rsidR="00302C24" w:rsidRPr="00930020" w:rsidRDefault="00302C24" w:rsidP="00302C24">
      <w:pPr>
        <w:pStyle w:val="ListParagraph"/>
        <w:ind w:left="360"/>
        <w:rPr>
          <w:u w:val="single"/>
        </w:rPr>
      </w:pPr>
    </w:p>
    <w:p w14:paraId="43737D26" w14:textId="5BAEA0FC" w:rsidR="003F1618" w:rsidRPr="00930020" w:rsidRDefault="003F1618" w:rsidP="003F1618">
      <w:pPr>
        <w:pStyle w:val="ListParagraph"/>
        <w:ind w:left="360"/>
        <w:rPr>
          <w:u w:val="single"/>
        </w:rPr>
      </w:pPr>
    </w:p>
    <w:p w14:paraId="5562C51A" w14:textId="77777777" w:rsidR="00302C24" w:rsidRPr="00930020" w:rsidRDefault="00302C24" w:rsidP="003F1618">
      <w:pPr>
        <w:pStyle w:val="ListParagraph"/>
        <w:ind w:left="360"/>
        <w:rPr>
          <w:u w:val="single"/>
        </w:rPr>
      </w:pPr>
    </w:p>
    <w:p w14:paraId="409505F4" w14:textId="52F44E88" w:rsidR="003F1618" w:rsidRPr="00930020" w:rsidRDefault="00930020" w:rsidP="003F1618">
      <w:pPr>
        <w:pStyle w:val="ListParagraph"/>
        <w:ind w:left="360"/>
        <w:rPr>
          <w:u w:val="single"/>
        </w:rPr>
      </w:pPr>
      <w:r>
        <w:rPr>
          <w:u w:val="single"/>
        </w:rPr>
        <w:lastRenderedPageBreak/>
        <w:t xml:space="preserve">Database </w:t>
      </w:r>
      <w:r w:rsidR="003F1618" w:rsidRPr="00930020">
        <w:rPr>
          <w:u w:val="single"/>
        </w:rPr>
        <w:t>Schema</w:t>
      </w:r>
    </w:p>
    <w:p w14:paraId="301231BE" w14:textId="77777777" w:rsidR="00DD5871" w:rsidRPr="00930020" w:rsidRDefault="00DD5871" w:rsidP="009626F7">
      <w:pPr>
        <w:pStyle w:val="ListParagraph"/>
        <w:numPr>
          <w:ilvl w:val="0"/>
          <w:numId w:val="2"/>
        </w:numPr>
      </w:pPr>
      <w:r w:rsidRPr="00930020">
        <w:t xml:space="preserve">Be able to </w:t>
      </w:r>
      <w:r w:rsidR="00942FF7" w:rsidRPr="00930020">
        <w:t>draw the corresponding schema of</w:t>
      </w:r>
      <w:r w:rsidRPr="00930020">
        <w:t xml:space="preserve"> an ERD </w:t>
      </w:r>
    </w:p>
    <w:p w14:paraId="450B002B" w14:textId="77777777" w:rsidR="00DD5871" w:rsidRPr="00930020" w:rsidRDefault="00640811" w:rsidP="00DD5871">
      <w:pPr>
        <w:pStyle w:val="ListParagraph"/>
        <w:numPr>
          <w:ilvl w:val="1"/>
          <w:numId w:val="2"/>
        </w:numPr>
      </w:pPr>
      <w:r w:rsidRPr="00930020">
        <w:t xml:space="preserve">Identify </w:t>
      </w:r>
      <w:r w:rsidR="00DD5871" w:rsidRPr="00930020">
        <w:t>tables</w:t>
      </w:r>
      <w:r w:rsidR="009466E6" w:rsidRPr="00930020">
        <w:t xml:space="preserve"> based on entities and relationships</w:t>
      </w:r>
    </w:p>
    <w:p w14:paraId="521249A9" w14:textId="77777777" w:rsidR="00DD5871" w:rsidRPr="00930020" w:rsidRDefault="00640811" w:rsidP="00DD5871">
      <w:pPr>
        <w:pStyle w:val="ListParagraph"/>
        <w:numPr>
          <w:ilvl w:val="1"/>
          <w:numId w:val="2"/>
        </w:numPr>
      </w:pPr>
      <w:r w:rsidRPr="00930020">
        <w:t>Understand and i</w:t>
      </w:r>
      <w:r w:rsidR="00DD5871" w:rsidRPr="00930020">
        <w:t xml:space="preserve">mplement </w:t>
      </w:r>
      <w:r w:rsidR="00CF06BB" w:rsidRPr="00930020">
        <w:t>primary</w:t>
      </w:r>
      <w:r w:rsidRPr="00930020">
        <w:t xml:space="preserve"> key/</w:t>
      </w:r>
      <w:r w:rsidR="00CF06BB" w:rsidRPr="00930020">
        <w:t>foreign key</w:t>
      </w:r>
      <w:r w:rsidRPr="00930020">
        <w:t xml:space="preserve"> relationships</w:t>
      </w:r>
    </w:p>
    <w:p w14:paraId="22A0C2A5" w14:textId="77777777" w:rsidR="00DD5871" w:rsidRPr="00930020" w:rsidRDefault="00640811" w:rsidP="00DD5871">
      <w:pPr>
        <w:pStyle w:val="ListParagraph"/>
        <w:numPr>
          <w:ilvl w:val="1"/>
          <w:numId w:val="2"/>
        </w:numPr>
      </w:pPr>
      <w:r w:rsidRPr="00930020">
        <w:t>D</w:t>
      </w:r>
      <w:r w:rsidR="00E52ABD" w:rsidRPr="00930020">
        <w:t xml:space="preserve">ecomposing </w:t>
      </w:r>
      <w:r w:rsidRPr="00930020">
        <w:t xml:space="preserve">many-to-many relationships in an </w:t>
      </w:r>
      <w:r w:rsidR="00E52ABD" w:rsidRPr="00930020">
        <w:t xml:space="preserve">ERD into </w:t>
      </w:r>
      <w:r w:rsidRPr="00930020">
        <w:t xml:space="preserve">one-to-many relationships </w:t>
      </w:r>
      <w:r w:rsidR="00E52ABD" w:rsidRPr="00930020">
        <w:t>in the schema</w:t>
      </w:r>
    </w:p>
    <w:p w14:paraId="2697600A" w14:textId="605EF157" w:rsidR="007524F8" w:rsidRPr="00930020" w:rsidRDefault="008B16C0" w:rsidP="003F1618">
      <w:pPr>
        <w:pStyle w:val="ListParagraph"/>
        <w:numPr>
          <w:ilvl w:val="0"/>
          <w:numId w:val="2"/>
        </w:numPr>
      </w:pPr>
      <w:r w:rsidRPr="00930020">
        <w:t xml:space="preserve">Given data from two tables, be able to </w:t>
      </w:r>
      <w:r w:rsidR="00580A94" w:rsidRPr="00930020">
        <w:t xml:space="preserve">draw </w:t>
      </w:r>
      <w:r w:rsidRPr="00930020">
        <w:t>the results of a join of those tables</w:t>
      </w:r>
      <w:r w:rsidR="00580A94" w:rsidRPr="00930020">
        <w:t xml:space="preserve"> with the data </w:t>
      </w:r>
      <w:r w:rsidR="00EA3E46" w:rsidRPr="00930020">
        <w:t xml:space="preserve">correctly </w:t>
      </w:r>
      <w:r w:rsidR="00580A94" w:rsidRPr="00930020">
        <w:t>“matched up” (see the examples from the slides)</w:t>
      </w:r>
    </w:p>
    <w:p w14:paraId="355D8B6B" w14:textId="77777777" w:rsidR="00302C24" w:rsidRPr="00930020" w:rsidRDefault="00302C24" w:rsidP="00302C24"/>
    <w:p w14:paraId="184C332E" w14:textId="49306351" w:rsidR="00E438C6" w:rsidRPr="00930020" w:rsidRDefault="00E438C6" w:rsidP="00E438C6">
      <w:pPr>
        <w:rPr>
          <w:b/>
          <w:sz w:val="24"/>
        </w:rPr>
      </w:pPr>
      <w:r w:rsidRPr="00930020">
        <w:rPr>
          <w:b/>
          <w:sz w:val="24"/>
        </w:rPr>
        <w:t xml:space="preserve">Basic </w:t>
      </w:r>
      <w:r w:rsidR="00EE0F93" w:rsidRPr="00930020">
        <w:rPr>
          <w:b/>
          <w:sz w:val="24"/>
        </w:rPr>
        <w:t xml:space="preserve">SQL </w:t>
      </w:r>
    </w:p>
    <w:p w14:paraId="3E54337E" w14:textId="70864748" w:rsidR="003B77E8" w:rsidRPr="00930020" w:rsidRDefault="0059241D" w:rsidP="00A11CF8">
      <w:pPr>
        <w:pStyle w:val="ListParagraph"/>
        <w:numPr>
          <w:ilvl w:val="0"/>
          <w:numId w:val="4"/>
        </w:numPr>
        <w:rPr>
          <w:b/>
        </w:rPr>
      </w:pPr>
      <w:r w:rsidRPr="00930020">
        <w:rPr>
          <w:b/>
        </w:rPr>
        <w:t xml:space="preserve">Simple SQL queries by </w:t>
      </w:r>
      <w:proofErr w:type="spellStart"/>
      <w:r w:rsidR="00580A94" w:rsidRPr="00930020">
        <w:rPr>
          <w:b/>
        </w:rPr>
        <w:t>SELECTing</w:t>
      </w:r>
      <w:proofErr w:type="spellEnd"/>
      <w:r w:rsidR="00580A94" w:rsidRPr="00930020">
        <w:rPr>
          <w:b/>
        </w:rPr>
        <w:t xml:space="preserve"> from a </w:t>
      </w:r>
      <w:r w:rsidR="00580A94" w:rsidRPr="00930020">
        <w:rPr>
          <w:b/>
          <w:u w:val="single"/>
        </w:rPr>
        <w:t>single table</w:t>
      </w:r>
      <w:r w:rsidR="00580A94" w:rsidRPr="00930020">
        <w:rPr>
          <w:b/>
        </w:rPr>
        <w:t xml:space="preserve"> will be on this exam</w:t>
      </w:r>
      <w:r w:rsidR="00EA3E46" w:rsidRPr="00930020">
        <w:rPr>
          <w:b/>
        </w:rPr>
        <w:t xml:space="preserve"> (</w:t>
      </w:r>
      <w:r w:rsidR="00A11CF8" w:rsidRPr="00930020">
        <w:rPr>
          <w:b/>
        </w:rPr>
        <w:t xml:space="preserve">Only topics in </w:t>
      </w:r>
      <w:r w:rsidR="00EA3E46" w:rsidRPr="00930020">
        <w:rPr>
          <w:b/>
        </w:rPr>
        <w:t>“</w:t>
      </w:r>
      <w:r w:rsidR="00A11CF8" w:rsidRPr="00930020">
        <w:rPr>
          <w:b/>
        </w:rPr>
        <w:t>SQL 1: Getting Information Out of a Database – Basic”</w:t>
      </w:r>
      <w:r w:rsidR="00EA3E46" w:rsidRPr="00930020">
        <w:rPr>
          <w:b/>
        </w:rPr>
        <w:t>)</w:t>
      </w:r>
      <w:r w:rsidR="00580A94" w:rsidRPr="00930020">
        <w:rPr>
          <w:b/>
        </w:rPr>
        <w:t>.</w:t>
      </w:r>
    </w:p>
    <w:p w14:paraId="3F484310" w14:textId="77777777" w:rsidR="00EE0F93" w:rsidRPr="00930020" w:rsidRDefault="00580A94" w:rsidP="00E438C6">
      <w:pPr>
        <w:pStyle w:val="ListParagraph"/>
        <w:numPr>
          <w:ilvl w:val="0"/>
          <w:numId w:val="4"/>
        </w:numPr>
        <w:rPr>
          <w:b/>
        </w:rPr>
      </w:pPr>
      <w:r w:rsidRPr="00930020">
        <w:rPr>
          <w:b/>
        </w:rPr>
        <w:t xml:space="preserve">JOINS, </w:t>
      </w:r>
      <w:proofErr w:type="spellStart"/>
      <w:r w:rsidRPr="00930020">
        <w:rPr>
          <w:b/>
        </w:rPr>
        <w:t>subselects</w:t>
      </w:r>
      <w:proofErr w:type="spellEnd"/>
      <w:r w:rsidRPr="00930020">
        <w:rPr>
          <w:b/>
        </w:rPr>
        <w:t>, etc. will be on the second midterm exam. Creating, updating, and deleting tables and rows will also be on the second midterm exam.</w:t>
      </w:r>
      <w:r w:rsidR="00E438C6" w:rsidRPr="00930020">
        <w:rPr>
          <w:b/>
        </w:rPr>
        <w:br/>
      </w:r>
    </w:p>
    <w:p w14:paraId="524191EE" w14:textId="77777777" w:rsidR="00DD5871" w:rsidRPr="00930020" w:rsidRDefault="00DD5871" w:rsidP="009626F7">
      <w:pPr>
        <w:pStyle w:val="ListParagraph"/>
        <w:numPr>
          <w:ilvl w:val="0"/>
          <w:numId w:val="1"/>
        </w:numPr>
      </w:pPr>
      <w:r w:rsidRPr="00930020">
        <w:t>Given a schema of a database, be able to create a SQL statement to answer a question</w:t>
      </w:r>
    </w:p>
    <w:p w14:paraId="05702033" w14:textId="2E91FD92" w:rsidR="00930020" w:rsidRDefault="00082B54">
      <w:pPr>
        <w:pStyle w:val="ListParagraph"/>
        <w:numPr>
          <w:ilvl w:val="1"/>
          <w:numId w:val="1"/>
        </w:numPr>
      </w:pPr>
      <w:r w:rsidRPr="00930020">
        <w:t>e.g</w:t>
      </w:r>
      <w:r w:rsidR="00DD5871" w:rsidRPr="00930020">
        <w:t>.</w:t>
      </w:r>
      <w:r w:rsidR="00930020">
        <w:t>:</w:t>
      </w:r>
      <w:r w:rsidR="00DD5871" w:rsidRPr="00930020">
        <w:t xml:space="preserve"> </w:t>
      </w:r>
    </w:p>
    <w:p w14:paraId="779EA6D4" w14:textId="1C73116C" w:rsidR="00930020" w:rsidRDefault="00DD5871" w:rsidP="00930020">
      <w:pPr>
        <w:pStyle w:val="ListParagraph"/>
        <w:numPr>
          <w:ilvl w:val="2"/>
          <w:numId w:val="1"/>
        </w:numPr>
      </w:pPr>
      <w:r w:rsidRPr="00930020">
        <w:t>In wh</w:t>
      </w:r>
      <w:r w:rsidR="00930020">
        <w:t>ich</w:t>
      </w:r>
      <w:r w:rsidRPr="00930020">
        <w:t xml:space="preserve"> state does customer Bob Smith live? </w:t>
      </w:r>
    </w:p>
    <w:p w14:paraId="2149FD95" w14:textId="77777777" w:rsidR="00930020" w:rsidRDefault="00DD5871" w:rsidP="00930020">
      <w:pPr>
        <w:pStyle w:val="ListParagraph"/>
        <w:numPr>
          <w:ilvl w:val="2"/>
          <w:numId w:val="1"/>
        </w:numPr>
      </w:pPr>
      <w:r w:rsidRPr="00930020">
        <w:t xml:space="preserve">How many people live in </w:t>
      </w:r>
      <w:r w:rsidR="002810F1" w:rsidRPr="00930020">
        <w:t>each state</w:t>
      </w:r>
      <w:r w:rsidRPr="00930020">
        <w:t>?</w:t>
      </w:r>
      <w:r w:rsidR="002810F1" w:rsidRPr="00930020">
        <w:t xml:space="preserve"> </w:t>
      </w:r>
    </w:p>
    <w:p w14:paraId="5DD211E2" w14:textId="2CADC421" w:rsidR="00082B54" w:rsidRPr="00930020" w:rsidRDefault="00082B54" w:rsidP="00930020">
      <w:pPr>
        <w:pStyle w:val="ListParagraph"/>
        <w:numPr>
          <w:ilvl w:val="2"/>
          <w:numId w:val="1"/>
        </w:numPr>
      </w:pPr>
      <w:r w:rsidRPr="00930020">
        <w:t>What is the average SAT score among freshmen?</w:t>
      </w:r>
    </w:p>
    <w:p w14:paraId="5A487DCA" w14:textId="77777777" w:rsidR="009626F7" w:rsidRPr="00930020" w:rsidRDefault="009626F7" w:rsidP="009626F7">
      <w:pPr>
        <w:pStyle w:val="ListParagraph"/>
        <w:numPr>
          <w:ilvl w:val="0"/>
          <w:numId w:val="1"/>
        </w:numPr>
      </w:pPr>
      <w:r w:rsidRPr="00930020">
        <w:t>Understand how to use</w:t>
      </w:r>
    </w:p>
    <w:p w14:paraId="2A0E9A82" w14:textId="77777777" w:rsidR="005B40DD" w:rsidRPr="00930020" w:rsidRDefault="005B40DD" w:rsidP="009626F7">
      <w:pPr>
        <w:pStyle w:val="ListParagraph"/>
        <w:numPr>
          <w:ilvl w:val="1"/>
          <w:numId w:val="1"/>
        </w:numPr>
      </w:pPr>
      <w:r w:rsidRPr="00930020">
        <w:t>SELECT</w:t>
      </w:r>
    </w:p>
    <w:p w14:paraId="0D4A24D4" w14:textId="1187C864" w:rsidR="005B40DD" w:rsidRPr="00930020" w:rsidRDefault="005B40DD" w:rsidP="009626F7">
      <w:pPr>
        <w:pStyle w:val="ListParagraph"/>
        <w:numPr>
          <w:ilvl w:val="1"/>
          <w:numId w:val="1"/>
        </w:numPr>
      </w:pPr>
      <w:r w:rsidRPr="00930020">
        <w:t>FROM</w:t>
      </w:r>
    </w:p>
    <w:p w14:paraId="707383F2" w14:textId="479ADA50" w:rsidR="004D16BF" w:rsidRPr="00930020" w:rsidRDefault="00302C24" w:rsidP="009626F7">
      <w:pPr>
        <w:pStyle w:val="ListParagraph"/>
        <w:numPr>
          <w:ilvl w:val="1"/>
          <w:numId w:val="1"/>
        </w:numPr>
      </w:pPr>
      <w:r w:rsidRPr="00930020"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58389E0" wp14:editId="6B4E385F">
                <wp:simplePos x="0" y="0"/>
                <wp:positionH relativeFrom="margin">
                  <wp:posOffset>3057525</wp:posOffset>
                </wp:positionH>
                <wp:positionV relativeFrom="paragraph">
                  <wp:posOffset>12700</wp:posOffset>
                </wp:positionV>
                <wp:extent cx="2874010" cy="495300"/>
                <wp:effectExtent l="0" t="0" r="2159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401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9A339" w14:textId="3688DB5C" w:rsidR="00302C24" w:rsidRDefault="00302C24" w:rsidP="00302C24">
                            <w:r>
                              <w:t>G</w:t>
                            </w:r>
                            <w:r>
                              <w:t xml:space="preserve">eneral </w:t>
                            </w:r>
                            <w:r>
                              <w:t>syntaxes</w:t>
                            </w:r>
                            <w:r>
                              <w:t xml:space="preserve"> of the </w:t>
                            </w:r>
                            <w:r>
                              <w:t>basic SQL</w:t>
                            </w:r>
                            <w:r>
                              <w:t xml:space="preserve"> statement</w:t>
                            </w:r>
                            <w:r>
                              <w:t>s</w:t>
                            </w:r>
                            <w:r>
                              <w:t xml:space="preserve"> </w:t>
                            </w:r>
                            <w:r>
                              <w:t xml:space="preserve">will be provided </w:t>
                            </w:r>
                            <w:r>
                              <w:t>on the exam</w:t>
                            </w:r>
                            <w:r>
                              <w:t xml:space="preserve"> question sheets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8389E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0.75pt;margin-top:1pt;width:226.3pt;height:3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">
                <v:textbox>
                  <w:txbxContent>
                    <w:p w14:paraId="37B9A339" w14:textId="3688DB5C" w:rsidR="00302C24" w:rsidRDefault="00302C24" w:rsidP="00302C24">
                      <w:r>
                        <w:t>G</w:t>
                      </w:r>
                      <w:r>
                        <w:t xml:space="preserve">eneral </w:t>
                      </w:r>
                      <w:r>
                        <w:t>syntaxes</w:t>
                      </w:r>
                      <w:r>
                        <w:t xml:space="preserve"> of the </w:t>
                      </w:r>
                      <w:r>
                        <w:t>basic SQL</w:t>
                      </w:r>
                      <w:r>
                        <w:t xml:space="preserve"> statement</w:t>
                      </w:r>
                      <w:r>
                        <w:t>s</w:t>
                      </w:r>
                      <w:r>
                        <w:t xml:space="preserve"> </w:t>
                      </w:r>
                      <w:r>
                        <w:t xml:space="preserve">will be provided </w:t>
                      </w:r>
                      <w:r>
                        <w:t>on the exam</w:t>
                      </w:r>
                      <w:r>
                        <w:t xml:space="preserve"> question sheets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16BF" w:rsidRPr="00930020">
        <w:t>DISTINCT</w:t>
      </w:r>
    </w:p>
    <w:p w14:paraId="1A99DE31" w14:textId="0B39E88B" w:rsidR="009626F7" w:rsidRPr="00930020" w:rsidRDefault="009626F7" w:rsidP="009626F7">
      <w:pPr>
        <w:pStyle w:val="ListParagraph"/>
        <w:numPr>
          <w:ilvl w:val="1"/>
          <w:numId w:val="1"/>
        </w:numPr>
      </w:pPr>
      <w:r w:rsidRPr="00930020">
        <w:t>WHERE</w:t>
      </w:r>
      <w:r w:rsidR="00C46AB3" w:rsidRPr="00930020">
        <w:t xml:space="preserve"> (and how to specify conditions)</w:t>
      </w:r>
    </w:p>
    <w:p w14:paraId="1BEDBA45" w14:textId="0174F268" w:rsidR="00DE7747" w:rsidRPr="00930020" w:rsidRDefault="00DE7747" w:rsidP="009626F7">
      <w:pPr>
        <w:pStyle w:val="ListParagraph"/>
        <w:numPr>
          <w:ilvl w:val="1"/>
          <w:numId w:val="1"/>
        </w:numPr>
      </w:pPr>
      <w:r w:rsidRPr="00930020">
        <w:t>AND/OR</w:t>
      </w:r>
    </w:p>
    <w:p w14:paraId="0A0FB2F3" w14:textId="33A66B15" w:rsidR="00DD5871" w:rsidRPr="00930020" w:rsidRDefault="009626F7" w:rsidP="00DD5871">
      <w:pPr>
        <w:pStyle w:val="ListParagraph"/>
        <w:numPr>
          <w:ilvl w:val="1"/>
          <w:numId w:val="1"/>
        </w:numPr>
      </w:pPr>
      <w:r w:rsidRPr="00930020">
        <w:t>COUNT, AVG, MIN, MAX</w:t>
      </w:r>
      <w:r w:rsidR="0070735B" w:rsidRPr="00930020">
        <w:t>, SUM</w:t>
      </w:r>
    </w:p>
    <w:p w14:paraId="1750CB81" w14:textId="1C035AFE" w:rsidR="004D16BF" w:rsidRPr="00930020" w:rsidRDefault="004D16BF" w:rsidP="004D16BF">
      <w:pPr>
        <w:pStyle w:val="ListParagraph"/>
        <w:numPr>
          <w:ilvl w:val="1"/>
          <w:numId w:val="1"/>
        </w:numPr>
      </w:pPr>
      <w:r w:rsidRPr="00930020">
        <w:t>GROUP BY</w:t>
      </w:r>
    </w:p>
    <w:p w14:paraId="119BC252" w14:textId="6EB2B6F0" w:rsidR="004D16BF" w:rsidRPr="00930020" w:rsidRDefault="004D16BF">
      <w:pPr>
        <w:pStyle w:val="ListParagraph"/>
        <w:numPr>
          <w:ilvl w:val="1"/>
          <w:numId w:val="1"/>
        </w:numPr>
      </w:pPr>
      <w:r w:rsidRPr="00930020">
        <w:t>ORDER BY (ASC/DESC)</w:t>
      </w:r>
    </w:p>
    <w:p w14:paraId="5920FC23" w14:textId="05C886D8" w:rsidR="00302C24" w:rsidRPr="00930020" w:rsidRDefault="00302C24">
      <w:pPr>
        <w:pStyle w:val="ListParagraph"/>
        <w:numPr>
          <w:ilvl w:val="1"/>
          <w:numId w:val="1"/>
        </w:numPr>
      </w:pPr>
      <w:r w:rsidRPr="00930020">
        <w:t>LIMIT</w:t>
      </w:r>
    </w:p>
    <w:p w14:paraId="1F7A8EF2" w14:textId="77777777" w:rsidR="009D4934" w:rsidRPr="00930020" w:rsidRDefault="009D4934" w:rsidP="00DD5871">
      <w:pPr>
        <w:pStyle w:val="ListParagraph"/>
        <w:numPr>
          <w:ilvl w:val="0"/>
          <w:numId w:val="1"/>
        </w:numPr>
      </w:pPr>
      <w:r w:rsidRPr="00930020">
        <w:t>Put single quotes around string (non-numeric) values.</w:t>
      </w:r>
    </w:p>
    <w:p w14:paraId="3BCA9482" w14:textId="77777777" w:rsidR="00DD5871" w:rsidRPr="00930020" w:rsidRDefault="009D4934" w:rsidP="009D4934">
      <w:pPr>
        <w:pStyle w:val="ListParagraph"/>
        <w:numPr>
          <w:ilvl w:val="1"/>
          <w:numId w:val="1"/>
        </w:numPr>
      </w:pPr>
      <w:r w:rsidRPr="00930020">
        <w:t>For example, 'NJ'</w:t>
      </w:r>
    </w:p>
    <w:p w14:paraId="65B01AB6" w14:textId="77777777" w:rsidR="00E44DB7" w:rsidRPr="00930020" w:rsidRDefault="009D4934" w:rsidP="009D4934">
      <w:pPr>
        <w:pStyle w:val="ListParagraph"/>
        <w:numPr>
          <w:ilvl w:val="0"/>
          <w:numId w:val="1"/>
        </w:numPr>
      </w:pPr>
      <w:r w:rsidRPr="00930020">
        <w:t>S</w:t>
      </w:r>
      <w:r w:rsidR="00B545A7" w:rsidRPr="00930020">
        <w:t>urround schema, table or column names with back quotes (in the form of `name`) when the name</w:t>
      </w:r>
    </w:p>
    <w:p w14:paraId="2FFDB001" w14:textId="77777777" w:rsidR="00440737" w:rsidRPr="00930020" w:rsidRDefault="00440737" w:rsidP="00440737">
      <w:pPr>
        <w:pStyle w:val="ListParagraph"/>
        <w:numPr>
          <w:ilvl w:val="1"/>
          <w:numId w:val="1"/>
        </w:numPr>
      </w:pPr>
      <w:r w:rsidRPr="00930020">
        <w:t xml:space="preserve">crash with </w:t>
      </w:r>
      <w:r w:rsidRPr="00930020">
        <w:rPr>
          <w:b/>
        </w:rPr>
        <w:t>SQL reserved words</w:t>
      </w:r>
    </w:p>
    <w:p w14:paraId="3255E1D1" w14:textId="77777777" w:rsidR="00E44DB7" w:rsidRPr="00930020" w:rsidRDefault="00635ED1" w:rsidP="009D4934">
      <w:pPr>
        <w:pStyle w:val="ListParagraph"/>
        <w:numPr>
          <w:ilvl w:val="1"/>
          <w:numId w:val="1"/>
        </w:numPr>
      </w:pPr>
      <w:r w:rsidRPr="00930020">
        <w:t>or c</w:t>
      </w:r>
      <w:r w:rsidR="00B545A7" w:rsidRPr="00930020">
        <w:t xml:space="preserve">ontains </w:t>
      </w:r>
      <w:r w:rsidR="00B545A7" w:rsidRPr="00930020">
        <w:rPr>
          <w:b/>
          <w:bCs/>
        </w:rPr>
        <w:t>blank space or special characters</w:t>
      </w:r>
    </w:p>
    <w:p w14:paraId="23C4E565" w14:textId="77777777" w:rsidR="009626F7" w:rsidRPr="00930020" w:rsidRDefault="009626F7"/>
    <w:p w14:paraId="53A11EB2" w14:textId="77777777" w:rsidR="00EE0F93" w:rsidRPr="00930020" w:rsidRDefault="00EE0F93">
      <w:bookmarkStart w:id="0" w:name="_GoBack"/>
      <w:bookmarkEnd w:id="0"/>
    </w:p>
    <w:sectPr w:rsidR="00EE0F93" w:rsidRPr="00930020" w:rsidSect="00594C39">
      <w:headerReference w:type="default" r:id="rId7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739DA8" w14:textId="77777777" w:rsidR="009D7D1D" w:rsidRDefault="009D7D1D" w:rsidP="00594C39">
      <w:pPr>
        <w:spacing w:after="0" w:line="240" w:lineRule="auto"/>
      </w:pPr>
      <w:r>
        <w:separator/>
      </w:r>
    </w:p>
  </w:endnote>
  <w:endnote w:type="continuationSeparator" w:id="0">
    <w:p w14:paraId="456691A0" w14:textId="77777777" w:rsidR="009D7D1D" w:rsidRDefault="009D7D1D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409AF9" w14:textId="77777777" w:rsidR="009D7D1D" w:rsidRDefault="009D7D1D" w:rsidP="00594C39">
      <w:pPr>
        <w:spacing w:after="0" w:line="240" w:lineRule="auto"/>
      </w:pPr>
      <w:r>
        <w:separator/>
      </w:r>
    </w:p>
  </w:footnote>
  <w:footnote w:type="continuationSeparator" w:id="0">
    <w:p w14:paraId="783EBA41" w14:textId="77777777" w:rsidR="009D7D1D" w:rsidRDefault="009D7D1D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22A06" w14:textId="7545B5BE" w:rsidR="00594C39" w:rsidRPr="00594C39" w:rsidRDefault="00594C39">
    <w:pPr>
      <w:pStyle w:val="Header"/>
      <w:rPr>
        <w:b/>
        <w:sz w:val="24"/>
      </w:rPr>
    </w:pPr>
    <w:r w:rsidRPr="00594C39">
      <w:rPr>
        <w:b/>
        <w:sz w:val="24"/>
      </w:rPr>
      <w:t>MIS2502: Exam 1 Study Guide</w:t>
    </w:r>
    <w:r w:rsidRPr="00594C39">
      <w:rPr>
        <w:b/>
        <w:sz w:val="24"/>
      </w:rPr>
      <w:tab/>
    </w:r>
    <w:r w:rsidRPr="00594C39">
      <w:rPr>
        <w:b/>
        <w:sz w:val="24"/>
      </w:rPr>
      <w:tab/>
      <w:t xml:space="preserve">Page </w:t>
    </w:r>
    <w:r w:rsidRPr="00594C39">
      <w:rPr>
        <w:b/>
        <w:sz w:val="24"/>
      </w:rPr>
      <w:fldChar w:fldCharType="begin"/>
    </w:r>
    <w:r w:rsidRPr="00594C39">
      <w:rPr>
        <w:b/>
        <w:sz w:val="24"/>
      </w:rPr>
      <w:instrText xml:space="preserve"> PAGE   \* MERGEFORMAT </w:instrText>
    </w:r>
    <w:r w:rsidRPr="00594C39">
      <w:rPr>
        <w:b/>
        <w:sz w:val="24"/>
      </w:rPr>
      <w:fldChar w:fldCharType="separate"/>
    </w:r>
    <w:r w:rsidR="00D63996">
      <w:rPr>
        <w:b/>
        <w:noProof/>
        <w:sz w:val="24"/>
      </w:rPr>
      <w:t>2</w:t>
    </w:r>
    <w:r w:rsidRPr="00594C39">
      <w:rPr>
        <w:b/>
        <w:noProof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E214E4"/>
    <w:multiLevelType w:val="hybridMultilevel"/>
    <w:tmpl w:val="37F65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F754F04"/>
    <w:multiLevelType w:val="hybridMultilevel"/>
    <w:tmpl w:val="13FAACFE"/>
    <w:lvl w:ilvl="0" w:tplc="1F5EC3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92B86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A165A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ADD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7C2F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9C69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F27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7EE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305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xMDAyMTQ0szcwNLEyUdpeDU4uLM/DyQAsNaAItKzhgsAAAA"/>
  </w:docVars>
  <w:rsids>
    <w:rsidRoot w:val="00EE0F93"/>
    <w:rsid w:val="000127FA"/>
    <w:rsid w:val="00017AAC"/>
    <w:rsid w:val="00030616"/>
    <w:rsid w:val="00067980"/>
    <w:rsid w:val="00082B54"/>
    <w:rsid w:val="0009446B"/>
    <w:rsid w:val="00095CA6"/>
    <w:rsid w:val="000E1479"/>
    <w:rsid w:val="00102DA3"/>
    <w:rsid w:val="00164715"/>
    <w:rsid w:val="001857AF"/>
    <w:rsid w:val="001920F0"/>
    <w:rsid w:val="001D1C69"/>
    <w:rsid w:val="00210A41"/>
    <w:rsid w:val="0021457B"/>
    <w:rsid w:val="00235D97"/>
    <w:rsid w:val="00276FCB"/>
    <w:rsid w:val="002810F1"/>
    <w:rsid w:val="002970FD"/>
    <w:rsid w:val="00302C24"/>
    <w:rsid w:val="00314874"/>
    <w:rsid w:val="00315FA6"/>
    <w:rsid w:val="00337126"/>
    <w:rsid w:val="00360ACB"/>
    <w:rsid w:val="00371B74"/>
    <w:rsid w:val="00377423"/>
    <w:rsid w:val="003B77E8"/>
    <w:rsid w:val="003C7E56"/>
    <w:rsid w:val="003F1618"/>
    <w:rsid w:val="00431A45"/>
    <w:rsid w:val="004369E9"/>
    <w:rsid w:val="00440737"/>
    <w:rsid w:val="0048353C"/>
    <w:rsid w:val="00491FC5"/>
    <w:rsid w:val="00492C2C"/>
    <w:rsid w:val="004D16BF"/>
    <w:rsid w:val="0050356B"/>
    <w:rsid w:val="00504924"/>
    <w:rsid w:val="00517859"/>
    <w:rsid w:val="00545EA4"/>
    <w:rsid w:val="00580A94"/>
    <w:rsid w:val="0059099D"/>
    <w:rsid w:val="0059241D"/>
    <w:rsid w:val="00594C39"/>
    <w:rsid w:val="005B40DD"/>
    <w:rsid w:val="005D36C7"/>
    <w:rsid w:val="005D48CF"/>
    <w:rsid w:val="005D7A83"/>
    <w:rsid w:val="00617121"/>
    <w:rsid w:val="00623E61"/>
    <w:rsid w:val="00635ED1"/>
    <w:rsid w:val="006360E9"/>
    <w:rsid w:val="00640811"/>
    <w:rsid w:val="006A2E1A"/>
    <w:rsid w:val="007008D3"/>
    <w:rsid w:val="0070735B"/>
    <w:rsid w:val="007120B3"/>
    <w:rsid w:val="007130DC"/>
    <w:rsid w:val="00734B62"/>
    <w:rsid w:val="00750292"/>
    <w:rsid w:val="007524F8"/>
    <w:rsid w:val="007A3A15"/>
    <w:rsid w:val="007C7C8C"/>
    <w:rsid w:val="00815454"/>
    <w:rsid w:val="0082219C"/>
    <w:rsid w:val="00826E69"/>
    <w:rsid w:val="00870C72"/>
    <w:rsid w:val="00882D8D"/>
    <w:rsid w:val="008B16C0"/>
    <w:rsid w:val="008D6CAD"/>
    <w:rsid w:val="00910F96"/>
    <w:rsid w:val="00916D13"/>
    <w:rsid w:val="009170E8"/>
    <w:rsid w:val="00930020"/>
    <w:rsid w:val="00933F90"/>
    <w:rsid w:val="009363BD"/>
    <w:rsid w:val="00942FF7"/>
    <w:rsid w:val="009466E6"/>
    <w:rsid w:val="009626F7"/>
    <w:rsid w:val="00966C31"/>
    <w:rsid w:val="009A3AAA"/>
    <w:rsid w:val="009A4AD2"/>
    <w:rsid w:val="009A6B9F"/>
    <w:rsid w:val="009D4934"/>
    <w:rsid w:val="009D7D1D"/>
    <w:rsid w:val="00A03CD8"/>
    <w:rsid w:val="00A11CF8"/>
    <w:rsid w:val="00A30FD6"/>
    <w:rsid w:val="00A46281"/>
    <w:rsid w:val="00A566EF"/>
    <w:rsid w:val="00AC65E8"/>
    <w:rsid w:val="00AF6D96"/>
    <w:rsid w:val="00B0576A"/>
    <w:rsid w:val="00B105FD"/>
    <w:rsid w:val="00B545A7"/>
    <w:rsid w:val="00BC7A89"/>
    <w:rsid w:val="00BE657E"/>
    <w:rsid w:val="00BF3028"/>
    <w:rsid w:val="00C46AB3"/>
    <w:rsid w:val="00CA66A4"/>
    <w:rsid w:val="00CD3711"/>
    <w:rsid w:val="00CD6EFB"/>
    <w:rsid w:val="00CF06BB"/>
    <w:rsid w:val="00D0160E"/>
    <w:rsid w:val="00D26A07"/>
    <w:rsid w:val="00D63996"/>
    <w:rsid w:val="00D94F20"/>
    <w:rsid w:val="00D96A1B"/>
    <w:rsid w:val="00DD5871"/>
    <w:rsid w:val="00DE7747"/>
    <w:rsid w:val="00E116C1"/>
    <w:rsid w:val="00E234A5"/>
    <w:rsid w:val="00E438C6"/>
    <w:rsid w:val="00E4468D"/>
    <w:rsid w:val="00E44DB7"/>
    <w:rsid w:val="00E52ABD"/>
    <w:rsid w:val="00EA3E46"/>
    <w:rsid w:val="00EB5C58"/>
    <w:rsid w:val="00ED2070"/>
    <w:rsid w:val="00ED6AD9"/>
    <w:rsid w:val="00EE0F93"/>
    <w:rsid w:val="00EE694C"/>
    <w:rsid w:val="00F0119C"/>
    <w:rsid w:val="00F12958"/>
    <w:rsid w:val="00F21FD1"/>
    <w:rsid w:val="00F3108F"/>
    <w:rsid w:val="00F34941"/>
    <w:rsid w:val="00F7265A"/>
    <w:rsid w:val="00F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C48A32"/>
  <w15:docId w15:val="{4146442F-3D7E-4B2F-B55F-855ADA9EF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character" w:styleId="Hyperlink">
    <w:name w:val="Hyperlink"/>
    <w:basedOn w:val="DefaultParagraphFont"/>
    <w:uiPriority w:val="99"/>
    <w:unhideWhenUsed/>
    <w:rsid w:val="005B40D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40D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6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6BF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E4468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468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6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559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2813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04859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e Deng</dc:creator>
  <cp:lastModifiedBy>Zhe Deng</cp:lastModifiedBy>
  <cp:revision>4</cp:revision>
  <cp:lastPrinted>2015-02-06T01:10:00Z</cp:lastPrinted>
  <dcterms:created xsi:type="dcterms:W3CDTF">2019-02-04T19:53:00Z</dcterms:created>
  <dcterms:modified xsi:type="dcterms:W3CDTF">2019-02-04T20:13:00Z</dcterms:modified>
</cp:coreProperties>
</file>